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BADCE7" w14:textId="45661A9C" w:rsidR="003674F5" w:rsidRPr="00DF5189" w:rsidRDefault="003674F5" w:rsidP="00130852">
      <w:pPr>
        <w:jc w:val="center"/>
        <w:rPr>
          <w:rFonts w:ascii="Century" w:eastAsia="ＭＳ Ｐ明朝"/>
          <w:snapToGrid w:val="0"/>
          <w:kern w:val="20"/>
          <w:szCs w:val="24"/>
        </w:rPr>
      </w:pP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 xml:space="preserve">Curriculum </w:t>
      </w: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V</w:t>
      </w: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itae</w:t>
      </w: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988"/>
        <w:gridCol w:w="1281"/>
        <w:gridCol w:w="3564"/>
      </w:tblGrid>
      <w:tr w:rsidR="003674F5" w:rsidRPr="00DF5189" w14:paraId="69FE19B4" w14:textId="77777777" w:rsidTr="00130852">
        <w:trPr>
          <w:trHeight w:val="882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DB96B2D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5D516E58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018C3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98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8030D5F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824C277" w14:textId="77777777" w:rsidR="003674F5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</w:p>
          <w:p w14:paraId="4545179C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564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6A7A759" w14:textId="49167AE8" w:rsidR="003674F5" w:rsidRPr="00EA4DF7" w:rsidRDefault="00B6353A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="003674F5"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="003674F5"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="003674F5"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="003674F5"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68CBB57B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542D0F6B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p w14:paraId="5FB54D77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24"/>
          <w:szCs w:val="24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Nationality                               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 </w:t>
      </w:r>
      <w:r w:rsidRPr="00DF5189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Select your gender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: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</w:t>
      </w:r>
      <w:r w:rsidRPr="00C6092D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Male/Female</w:t>
      </w:r>
    </w:p>
    <w:p w14:paraId="4969C704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Date of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b</w:t>
      </w: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irth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u w:val="single"/>
          <w:lang w:bidi="en-US"/>
        </w:rPr>
        <w:t>(MM DD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, </w:t>
      </w:r>
      <w:proofErr w:type="gramStart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YY)   </w:t>
      </w:r>
      <w:proofErr w:type="gramEnd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                              (Age           ) </w:t>
      </w:r>
    </w:p>
    <w:p w14:paraId="7A04B6CC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>Current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address                                                                 </w:t>
      </w:r>
    </w:p>
    <w:p w14:paraId="21E5A1DA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hone number                                                                  </w:t>
      </w:r>
    </w:p>
    <w:p w14:paraId="017EF7D9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 xml:space="preserve">Email address                                                                  </w:t>
      </w:r>
    </w:p>
    <w:p w14:paraId="7EF6F687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Educational background (starting from elementary school)</w:t>
      </w:r>
    </w:p>
    <w:p w14:paraId="635C89CF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01FBDD0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CC1B8D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EDC0543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9C2C54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Work history</w:t>
      </w:r>
    </w:p>
    <w:p w14:paraId="20177BB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FF2723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314E4E0" w14:textId="58B0595C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0610D3F" w14:textId="77777777" w:rsidR="00526AC6" w:rsidRPr="00DF5189" w:rsidRDefault="00526AC6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639D3BFE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Honors and prizes (if any)</w:t>
      </w:r>
    </w:p>
    <w:p w14:paraId="22135837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B2C00C2" w14:textId="5D733EEB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9419BC8" w14:textId="77777777" w:rsidR="00130852" w:rsidRPr="00DF5189" w:rsidRDefault="00130852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225F6F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57FDEBC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Research history (if any)</w:t>
      </w:r>
    </w:p>
    <w:p w14:paraId="5590A1F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8A19DF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B364A39" w14:textId="7917B606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DAEFED7" w14:textId="77777777" w:rsidR="00130852" w:rsidRPr="00DF5189" w:rsidRDefault="00130852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CCA54B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>ublication list (if any)</w:t>
      </w:r>
    </w:p>
    <w:p w14:paraId="09208218" w14:textId="016508A0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C088412" w14:textId="0DBF64E2" w:rsidR="00CA7174" w:rsidRDefault="00CA7174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34B4647" w14:textId="77777777" w:rsidR="00BD1EA6" w:rsidRDefault="00BD1EA6" w:rsidP="00BD1EA6">
      <w:pPr>
        <w:rPr>
          <w:rFonts w:ascii="Century" w:eastAsia="ＭＳ Ｐ明朝"/>
          <w:sz w:val="24"/>
          <w:szCs w:val="24"/>
          <w:lang w:bidi="en-US"/>
        </w:rPr>
      </w:pPr>
      <w:r w:rsidRPr="00C6092D">
        <w:rPr>
          <w:rFonts w:ascii="Century" w:eastAsia="ＭＳ Ｐ明朝" w:hint="eastAsia"/>
          <w:sz w:val="24"/>
          <w:szCs w:val="24"/>
          <w:lang w:bidi="en-US"/>
        </w:rPr>
        <w:t>I</w:t>
      </w:r>
      <w:r w:rsidRPr="00C6092D">
        <w:rPr>
          <w:rFonts w:ascii="Century" w:eastAsia="ＭＳ Ｐ明朝"/>
          <w:sz w:val="24"/>
          <w:szCs w:val="24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lang w:bidi="en-US"/>
        </w:rPr>
        <w:t>hereby declare that the above information is true and correct.</w:t>
      </w:r>
    </w:p>
    <w:p w14:paraId="09D3F6CD" w14:textId="77777777" w:rsidR="00BD1EA6" w:rsidRDefault="00BD1EA6" w:rsidP="00BD1EA6">
      <w:pPr>
        <w:rPr>
          <w:rFonts w:ascii="Century" w:eastAsia="ＭＳ Ｐ明朝"/>
          <w:sz w:val="24"/>
          <w:szCs w:val="24"/>
          <w:lang w:bidi="en-US"/>
        </w:rPr>
      </w:pPr>
      <w:r>
        <w:rPr>
          <w:rFonts w:ascii="Century" w:eastAsia="ＭＳ Ｐ明朝"/>
          <w:sz w:val="24"/>
          <w:szCs w:val="24"/>
          <w:lang w:bidi="en-US"/>
        </w:rPr>
        <w:t>Date (</w:t>
      </w:r>
      <w:r w:rsidRPr="00395AF7">
        <w:rPr>
          <w:rFonts w:ascii="Century" w:eastAsia="ＭＳ Ｐ明朝"/>
          <w:sz w:val="24"/>
          <w:szCs w:val="24"/>
          <w:lang w:bidi="en-US"/>
        </w:rPr>
        <w:t xml:space="preserve">MM DD, </w:t>
      </w:r>
      <w:proofErr w:type="gramStart"/>
      <w:r w:rsidRPr="00395AF7">
        <w:rPr>
          <w:rFonts w:ascii="Century" w:eastAsia="ＭＳ Ｐ明朝"/>
          <w:sz w:val="24"/>
          <w:szCs w:val="24"/>
          <w:lang w:bidi="en-US"/>
        </w:rPr>
        <w:t>YY</w:t>
      </w:r>
      <w:r>
        <w:rPr>
          <w:rFonts w:ascii="Century" w:eastAsia="ＭＳ Ｐ明朝"/>
          <w:sz w:val="24"/>
          <w:szCs w:val="24"/>
          <w:lang w:bidi="en-US"/>
        </w:rPr>
        <w:t xml:space="preserve">)   </w:t>
      </w:r>
      <w:proofErr w:type="gramEnd"/>
      <w:r>
        <w:rPr>
          <w:rFonts w:ascii="Century" w:eastAsia="ＭＳ Ｐ明朝"/>
          <w:sz w:val="24"/>
          <w:szCs w:val="24"/>
          <w:lang w:bidi="en-US"/>
        </w:rPr>
        <w:t xml:space="preserve">                 Signature</w:t>
      </w:r>
    </w:p>
    <w:p w14:paraId="66619522" w14:textId="499FFA19" w:rsidR="003674F5" w:rsidRDefault="003674F5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94A5BCA" w14:textId="1B089D74" w:rsidR="003070D9" w:rsidRDefault="003070D9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 xml:space="preserve">　　　　　　　　　　　　　　　　　　　　　　　　　　　　　　　　　　　　　　　　　　　　　　　　　　　　　　　　　　　　　</w:t>
      </w:r>
    </w:p>
    <w:p w14:paraId="24B706C1" w14:textId="77777777" w:rsidR="003070D9" w:rsidRPr="00FF7CA3" w:rsidRDefault="003070D9" w:rsidP="003070D9">
      <w:pPr>
        <w:jc w:val="center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lastRenderedPageBreak/>
        <w:t>Statement of Purpose</w:t>
      </w: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851"/>
        <w:gridCol w:w="1224"/>
        <w:gridCol w:w="3758"/>
      </w:tblGrid>
      <w:tr w:rsidR="003070D9" w14:paraId="051D1450" w14:textId="77777777" w:rsidTr="002F1756"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C8ADC5A" w14:textId="77777777" w:rsidR="003070D9" w:rsidRPr="00FD3728" w:rsidRDefault="003070D9" w:rsidP="002F1756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D3728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1634320E" w14:textId="77777777" w:rsidR="003070D9" w:rsidRPr="00FD3728" w:rsidRDefault="003070D9" w:rsidP="002F1756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D3728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B70EFE4" w14:textId="77777777" w:rsidR="003070D9" w:rsidRPr="00FF7CA3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6AFEF7E" w14:textId="77777777" w:rsidR="003070D9" w:rsidRPr="00FF7CA3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75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683A3BF" w14:textId="77777777" w:rsidR="003070D9" w:rsidRPr="00EF66EB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032D8A3E" w14:textId="77777777" w:rsidR="003070D9" w:rsidRPr="00FF7CA3" w:rsidRDefault="003070D9" w:rsidP="002F1756">
            <w:pPr>
              <w:autoSpaceDE w:val="0"/>
              <w:autoSpaceDN w:val="0"/>
              <w:adjustRightInd w:val="0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47A105D9" w14:textId="77777777" w:rsidR="003070D9" w:rsidRDefault="003070D9" w:rsidP="003070D9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722"/>
      </w:tblGrid>
      <w:tr w:rsidR="003070D9" w:rsidRPr="0085208E" w14:paraId="11B01842" w14:textId="77777777" w:rsidTr="00906924">
        <w:trPr>
          <w:trHeight w:val="12637"/>
        </w:trPr>
        <w:tc>
          <w:tcPr>
            <w:tcW w:w="9722" w:type="dxa"/>
            <w:shd w:val="clear" w:color="auto" w:fill="auto"/>
          </w:tcPr>
          <w:p w14:paraId="076A3CEE" w14:textId="77777777" w:rsidR="003070D9" w:rsidRPr="0085208E" w:rsidRDefault="003070D9" w:rsidP="002F1756">
            <w:pPr>
              <w:rPr>
                <w:rFonts w:ascii="Century" w:eastAsia="ＭＳ Ｐ明朝"/>
                <w:snapToGrid w:val="0"/>
                <w:kern w:val="20"/>
                <w:sz w:val="24"/>
                <w:szCs w:val="24"/>
                <w:lang w:bidi="en-US"/>
              </w:rPr>
            </w:pPr>
          </w:p>
        </w:tc>
      </w:tr>
    </w:tbl>
    <w:tbl>
      <w:tblPr>
        <w:tblStyle w:val="a6"/>
        <w:tblpPr w:leftFromText="142" w:rightFromText="142" w:vertAnchor="text" w:horzAnchor="margin" w:tblpXSpec="right" w:tblpY="35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01"/>
        <w:gridCol w:w="3395"/>
      </w:tblGrid>
      <w:tr w:rsidR="00906924" w14:paraId="399BC51A" w14:textId="77777777" w:rsidTr="00906924">
        <w:trPr>
          <w:trHeight w:val="679"/>
        </w:trPr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14:paraId="417C630B" w14:textId="77777777" w:rsidR="00906924" w:rsidRDefault="00906924" w:rsidP="00906924">
            <w:pPr>
              <w:spacing w:line="240" w:lineRule="exact"/>
              <w:jc w:val="center"/>
              <w:rPr>
                <w:b/>
                <w:w w:val="90"/>
                <w:sz w:val="26"/>
                <w:szCs w:val="26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pplicant</w:t>
            </w:r>
          </w:p>
        </w:tc>
        <w:tc>
          <w:tcPr>
            <w:tcW w:w="3395" w:type="dxa"/>
            <w:tcBorders>
              <w:left w:val="single" w:sz="8" w:space="0" w:color="auto"/>
            </w:tcBorders>
          </w:tcPr>
          <w:p w14:paraId="5BF07ACE" w14:textId="77777777" w:rsidR="00906924" w:rsidRPr="00EF66EB" w:rsidRDefault="00906924" w:rsidP="00906924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33A41A90" w14:textId="77777777" w:rsidR="00906924" w:rsidRDefault="00906924" w:rsidP="00906924">
            <w:pPr>
              <w:jc w:val="center"/>
              <w:rPr>
                <w:b/>
                <w:w w:val="90"/>
                <w:sz w:val="26"/>
                <w:szCs w:val="26"/>
              </w:rPr>
            </w:pPr>
          </w:p>
        </w:tc>
      </w:tr>
    </w:tbl>
    <w:p w14:paraId="2BE76255" w14:textId="77777777" w:rsidR="00906924" w:rsidRPr="001A2E40" w:rsidRDefault="00906924" w:rsidP="00906924"/>
    <w:p w14:paraId="0F983322" w14:textId="27E55887" w:rsidR="00906924" w:rsidRDefault="00906924" w:rsidP="00906924">
      <w:pPr>
        <w:spacing w:line="240" w:lineRule="exact"/>
        <w:rPr>
          <w:b/>
          <w:w w:val="90"/>
          <w:sz w:val="26"/>
          <w:szCs w:val="26"/>
        </w:rPr>
      </w:pPr>
    </w:p>
    <w:p w14:paraId="5CEE5766" w14:textId="77777777" w:rsidR="00906924" w:rsidRPr="00DA0F6C" w:rsidRDefault="00906924" w:rsidP="00906924">
      <w:pPr>
        <w:jc w:val="center"/>
        <w:rPr>
          <w:b/>
          <w:w w:val="90"/>
          <w:sz w:val="26"/>
          <w:szCs w:val="26"/>
        </w:rPr>
      </w:pPr>
    </w:p>
    <w:tbl>
      <w:tblPr>
        <w:tblStyle w:val="a6"/>
        <w:tblpPr w:leftFromText="142" w:rightFromText="142" w:vertAnchor="text" w:horzAnchor="margin" w:tblpY="81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1686"/>
        <w:gridCol w:w="2924"/>
        <w:gridCol w:w="1123"/>
        <w:gridCol w:w="3989"/>
      </w:tblGrid>
      <w:tr w:rsidR="00906924" w14:paraId="004856A4" w14:textId="77777777" w:rsidTr="00906924">
        <w:trPr>
          <w:trHeight w:val="732"/>
        </w:trPr>
        <w:tc>
          <w:tcPr>
            <w:tcW w:w="1686" w:type="dxa"/>
            <w:vAlign w:val="center"/>
          </w:tcPr>
          <w:p w14:paraId="1C9402CA" w14:textId="77777777" w:rsidR="00906924" w:rsidRPr="008F2DF6" w:rsidRDefault="00906924" w:rsidP="00906924">
            <w:pPr>
              <w:autoSpaceDE w:val="0"/>
              <w:autoSpaceDN w:val="0"/>
              <w:adjustRightInd w:val="0"/>
              <w:spacing w:line="280" w:lineRule="exact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8F2DF6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753BB52E" w14:textId="77777777" w:rsidR="00906924" w:rsidRPr="001C7BF0" w:rsidRDefault="00906924" w:rsidP="00906924">
            <w:pPr>
              <w:spacing w:line="280" w:lineRule="exact"/>
              <w:ind w:leftChars="-37" w:left="-104" w:rightChars="-61" w:right="-171"/>
              <w:jc w:val="center"/>
              <w:rPr>
                <w:b/>
                <w:spacing w:val="30"/>
                <w:szCs w:val="20"/>
              </w:rPr>
            </w:pPr>
            <w:r w:rsidRPr="008F2DF6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924" w:type="dxa"/>
          </w:tcPr>
          <w:p w14:paraId="0EA28F97" w14:textId="77777777" w:rsidR="00906924" w:rsidRPr="000B1697" w:rsidRDefault="00906924" w:rsidP="00906924">
            <w:pPr>
              <w:rPr>
                <w:szCs w:val="20"/>
              </w:rPr>
            </w:pPr>
          </w:p>
        </w:tc>
        <w:tc>
          <w:tcPr>
            <w:tcW w:w="1123" w:type="dxa"/>
            <w:vAlign w:val="center"/>
          </w:tcPr>
          <w:p w14:paraId="0D6B3A4C" w14:textId="77777777" w:rsidR="00906924" w:rsidRPr="00906924" w:rsidRDefault="00906924" w:rsidP="00906924">
            <w:pPr>
              <w:jc w:val="center"/>
              <w:rPr>
                <w:rFonts w:ascii="Century"/>
                <w:sz w:val="22"/>
              </w:rPr>
            </w:pPr>
            <w:r w:rsidRPr="00906924">
              <w:rPr>
                <w:rFonts w:ascii="Century"/>
                <w:b/>
                <w:sz w:val="22"/>
              </w:rPr>
              <w:t>Field</w:t>
            </w:r>
          </w:p>
        </w:tc>
        <w:tc>
          <w:tcPr>
            <w:tcW w:w="3989" w:type="dxa"/>
            <w:vAlign w:val="center"/>
          </w:tcPr>
          <w:p w14:paraId="65A8300D" w14:textId="77777777" w:rsidR="00906924" w:rsidRPr="00363308" w:rsidRDefault="00906924" w:rsidP="00906924">
            <w:pPr>
              <w:wordWrap w:val="0"/>
              <w:jc w:val="right"/>
              <w:rPr>
                <w:szCs w:val="20"/>
              </w:rPr>
            </w:pPr>
          </w:p>
        </w:tc>
      </w:tr>
      <w:tr w:rsidR="00906924" w14:paraId="4A7B3BB6" w14:textId="77777777" w:rsidTr="00906924">
        <w:trPr>
          <w:trHeight w:hRule="exact" w:val="737"/>
        </w:trPr>
        <w:tc>
          <w:tcPr>
            <w:tcW w:w="1686" w:type="dxa"/>
            <w:vAlign w:val="center"/>
          </w:tcPr>
          <w:p w14:paraId="723084FA" w14:textId="77777777" w:rsidR="00906924" w:rsidRDefault="00906924" w:rsidP="00906924">
            <w:pPr>
              <w:spacing w:line="280" w:lineRule="exact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Subject for</w:t>
            </w:r>
          </w:p>
          <w:p w14:paraId="4A6A5BE3" w14:textId="77777777" w:rsidR="00906924" w:rsidRPr="001C7BF0" w:rsidRDefault="00906924" w:rsidP="00906924">
            <w:pPr>
              <w:spacing w:line="280" w:lineRule="exact"/>
              <w:jc w:val="center"/>
              <w:rPr>
                <w:b/>
                <w:spacing w:val="30"/>
                <w:szCs w:val="20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 Study</w:t>
            </w:r>
          </w:p>
        </w:tc>
        <w:tc>
          <w:tcPr>
            <w:tcW w:w="8036" w:type="dxa"/>
            <w:gridSpan w:val="3"/>
            <w:vAlign w:val="center"/>
          </w:tcPr>
          <w:p w14:paraId="6D53FF6F" w14:textId="77777777" w:rsidR="00906924" w:rsidRPr="000B1697" w:rsidRDefault="00906924" w:rsidP="00906924">
            <w:pPr>
              <w:rPr>
                <w:szCs w:val="20"/>
              </w:rPr>
            </w:pPr>
          </w:p>
        </w:tc>
      </w:tr>
      <w:tr w:rsidR="00906924" w14:paraId="67A39F31" w14:textId="77777777" w:rsidTr="00906924">
        <w:trPr>
          <w:trHeight w:val="407"/>
        </w:trPr>
        <w:tc>
          <w:tcPr>
            <w:tcW w:w="9722" w:type="dxa"/>
            <w:gridSpan w:val="4"/>
            <w:tcBorders>
              <w:bottom w:val="dotted" w:sz="4" w:space="0" w:color="auto"/>
            </w:tcBorders>
          </w:tcPr>
          <w:p w14:paraId="74AE8EA7" w14:textId="77777777" w:rsidR="00906924" w:rsidRPr="00906924" w:rsidRDefault="00906924" w:rsidP="00906924">
            <w:pPr>
              <w:spacing w:beforeLines="20" w:before="81" w:line="240" w:lineRule="exact"/>
              <w:rPr>
                <w:rFonts w:ascii="Century"/>
                <w:b/>
                <w:sz w:val="22"/>
              </w:rPr>
            </w:pPr>
            <w:r w:rsidRPr="00906924">
              <w:rPr>
                <w:rFonts w:ascii="Century"/>
                <w:b/>
                <w:spacing w:val="20"/>
                <w:sz w:val="22"/>
              </w:rPr>
              <w:t>Research Plan and Methods</w:t>
            </w:r>
          </w:p>
        </w:tc>
      </w:tr>
      <w:tr w:rsidR="00906924" w14:paraId="31850E06" w14:textId="77777777" w:rsidTr="00906924">
        <w:trPr>
          <w:trHeight w:hRule="exact" w:val="1100"/>
        </w:trPr>
        <w:tc>
          <w:tcPr>
            <w:tcW w:w="9722" w:type="dxa"/>
            <w:gridSpan w:val="4"/>
            <w:tcBorders>
              <w:top w:val="dotted" w:sz="4" w:space="0" w:color="auto"/>
              <w:bottom w:val="single" w:sz="4" w:space="0" w:color="auto"/>
            </w:tcBorders>
          </w:tcPr>
          <w:p w14:paraId="0B1F04D4" w14:textId="77777777" w:rsidR="00906924" w:rsidRPr="00906924" w:rsidRDefault="00906924" w:rsidP="00906924">
            <w:pPr>
              <w:spacing w:beforeLines="20" w:before="81" w:line="220" w:lineRule="exact"/>
              <w:rPr>
                <w:rFonts w:ascii="Century"/>
                <w:b/>
                <w:spacing w:val="20"/>
                <w:sz w:val="20"/>
                <w:szCs w:val="20"/>
              </w:rPr>
            </w:pPr>
            <w:r w:rsidRPr="00906924">
              <w:rPr>
                <w:rFonts w:ascii="Century"/>
                <w:b/>
                <w:spacing w:val="20"/>
                <w:sz w:val="20"/>
                <w:szCs w:val="20"/>
              </w:rPr>
              <w:t xml:space="preserve">Describe the research plan and methods in detail and clearly, considering its academic importance, relevance and ripple effects. </w:t>
            </w:r>
          </w:p>
          <w:p w14:paraId="4008ED51" w14:textId="77777777" w:rsidR="00906924" w:rsidRPr="00906924" w:rsidRDefault="00906924" w:rsidP="00906924">
            <w:pPr>
              <w:spacing w:beforeLines="20" w:before="81" w:line="220" w:lineRule="exact"/>
              <w:rPr>
                <w:rFonts w:ascii="Century"/>
                <w:b/>
                <w:spacing w:val="20"/>
                <w:sz w:val="20"/>
                <w:szCs w:val="20"/>
              </w:rPr>
            </w:pPr>
            <w:r w:rsidRPr="00906924">
              <w:rPr>
                <w:rFonts w:hAnsi="ＭＳ 明朝" w:cs="ＭＳ 明朝" w:hint="eastAsia"/>
                <w:b/>
                <w:spacing w:val="20"/>
                <w:sz w:val="20"/>
                <w:szCs w:val="20"/>
                <w:u w:val="single"/>
              </w:rPr>
              <w:t>※</w:t>
            </w:r>
            <w:r w:rsidRPr="00906924">
              <w:rPr>
                <w:rFonts w:ascii="Century"/>
                <w:b/>
                <w:spacing w:val="20"/>
                <w:sz w:val="20"/>
                <w:szCs w:val="20"/>
                <w:u w:val="single"/>
              </w:rPr>
              <w:t>Please use 11 point font or larger.</w:t>
            </w:r>
            <w:r w:rsidRPr="00906924">
              <w:rPr>
                <w:rFonts w:ascii="Century"/>
                <w:b/>
                <w:spacing w:val="20"/>
                <w:sz w:val="20"/>
                <w:szCs w:val="20"/>
              </w:rPr>
              <w:t xml:space="preserve"> Please limit your description to no more than two pages.</w:t>
            </w:r>
          </w:p>
        </w:tc>
      </w:tr>
      <w:tr w:rsidR="00906924" w14:paraId="65C9E933" w14:textId="77777777" w:rsidTr="00043238">
        <w:trPr>
          <w:trHeight w:val="9401"/>
        </w:trPr>
        <w:tc>
          <w:tcPr>
            <w:tcW w:w="9722" w:type="dxa"/>
            <w:gridSpan w:val="4"/>
            <w:tcBorders>
              <w:top w:val="single" w:sz="4" w:space="0" w:color="auto"/>
            </w:tcBorders>
          </w:tcPr>
          <w:p w14:paraId="5877CE9A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73DBC4C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66D549F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B544DA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C32C240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252E3E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0FDAF7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F40676E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4CCCE9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1E325A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17E62B7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89DCCEB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8CB0B58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07EFCBF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2B2F3B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63BB20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B28AEFF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2CE5648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0D10CB4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EE13BAC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1BAE6B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A31BAEB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0DCAB4E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CA49252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08E3C7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BB2718E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ADEFB2A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2BAAF7F" w14:textId="77777777" w:rsidR="00043238" w:rsidRDefault="00043238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152EFE6" w14:textId="6DD1551A" w:rsidR="00355174" w:rsidRPr="00936118" w:rsidRDefault="0035517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</w:tc>
      </w:tr>
    </w:tbl>
    <w:p w14:paraId="3E9BB8CD" w14:textId="198F5201" w:rsidR="00906924" w:rsidRDefault="00043238" w:rsidP="00906924">
      <w:pPr>
        <w:jc w:val="center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7C7614" wp14:editId="04361EB8">
                <wp:simplePos x="0" y="0"/>
                <wp:positionH relativeFrom="column">
                  <wp:posOffset>2935605</wp:posOffset>
                </wp:positionH>
                <wp:positionV relativeFrom="paragraph">
                  <wp:posOffset>8943975</wp:posOffset>
                </wp:positionV>
                <wp:extent cx="419100" cy="295275"/>
                <wp:effectExtent l="0" t="0" r="0" b="9525"/>
                <wp:wrapNone/>
                <wp:docPr id="4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E699F0" w14:textId="77777777" w:rsidR="00906924" w:rsidRPr="00906924" w:rsidRDefault="00906924" w:rsidP="0090692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 w:rsidRPr="00906924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1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7C7614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4" o:spid="_x0000_s1026" type="#_x0000_t202" style="position:absolute;left:0;text-align:left;margin-left:231.15pt;margin-top:704.25pt;width:33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" fillcolor="white [3201]" stroked="f" strokeweight=".5pt">
                <v:textbox>
                  <w:txbxContent>
                    <w:p w14:paraId="18E699F0" w14:textId="77777777" w:rsidR="00906924" w:rsidRPr="00906924" w:rsidRDefault="00906924" w:rsidP="0090692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 w:rsidRPr="00906924">
                        <w:rPr>
                          <w:rFonts w:ascii="Century"/>
                          <w:sz w:val="20"/>
                          <w:szCs w:val="20"/>
                        </w:rPr>
                        <w:t>1/2</w:t>
                      </w:r>
                    </w:p>
                  </w:txbxContent>
                </v:textbox>
              </v:shape>
            </w:pict>
          </mc:Fallback>
        </mc:AlternateContent>
      </w:r>
      <w:r w:rsidR="00906924" w:rsidRPr="008F2DF6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Research planning</w:t>
      </w:r>
    </w:p>
    <w:p w14:paraId="770D54A8" w14:textId="3ECC3088" w:rsidR="00906924" w:rsidRDefault="00043238" w:rsidP="00906924">
      <w:pPr>
        <w:ind w:leftChars="4072" w:left="11402" w:firstLineChars="200" w:firstLine="560"/>
        <w:jc w:val="left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F71E96" wp14:editId="6AB47F6D">
                <wp:simplePos x="0" y="0"/>
                <wp:positionH relativeFrom="column">
                  <wp:posOffset>2983230</wp:posOffset>
                </wp:positionH>
                <wp:positionV relativeFrom="paragraph">
                  <wp:posOffset>9622790</wp:posOffset>
                </wp:positionV>
                <wp:extent cx="409575" cy="295275"/>
                <wp:effectExtent l="0" t="0" r="9525" b="9525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FA1438" w14:textId="268741A0" w:rsidR="00906924" w:rsidRPr="00043238" w:rsidRDefault="00043238" w:rsidP="0090692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2</w:t>
                            </w:r>
                            <w:r w:rsidR="00906924" w:rsidRPr="00043238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71E96" id="テキスト ボックス 1" o:spid="_x0000_s1027" type="#_x0000_t202" style="position:absolute;left:0;text-align:left;margin-left:234.9pt;margin-top:757.7pt;width:32.25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" fillcolor="white [3201]" stroked="f" strokeweight=".5pt">
                <v:textbox>
                  <w:txbxContent>
                    <w:p w14:paraId="54FA1438" w14:textId="268741A0" w:rsidR="00906924" w:rsidRPr="00043238" w:rsidRDefault="00043238" w:rsidP="0090692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>
                        <w:rPr>
                          <w:rFonts w:ascii="Century"/>
                          <w:sz w:val="20"/>
                          <w:szCs w:val="20"/>
                        </w:rPr>
                        <w:t>2</w:t>
                      </w:r>
                      <w:r w:rsidR="00906924" w:rsidRPr="00043238">
                        <w:rPr>
                          <w:rFonts w:ascii="Century"/>
                          <w:sz w:val="20"/>
                          <w:szCs w:val="20"/>
                        </w:rPr>
                        <w:t>/2</w:t>
                      </w:r>
                    </w:p>
                  </w:txbxContent>
                </v:textbox>
              </v:shape>
            </w:pict>
          </mc:Fallback>
        </mc:AlternateContent>
      </w:r>
      <w:r w:rsidR="00906924">
        <w:rPr>
          <w:rFonts w:hint="eastAsia"/>
        </w:rPr>
        <w:t xml:space="preserve">　　　</w:t>
      </w:r>
    </w:p>
    <w:tbl>
      <w:tblPr>
        <w:tblStyle w:val="a6"/>
        <w:tblpPr w:leftFromText="142" w:rightFromText="142" w:vertAnchor="text" w:horzAnchor="margin" w:tblpXSpec="right" w:tblpY="19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01"/>
        <w:gridCol w:w="3395"/>
      </w:tblGrid>
      <w:tr w:rsidR="00906924" w14:paraId="27E0D13E" w14:textId="77777777" w:rsidTr="00906924">
        <w:trPr>
          <w:trHeight w:val="563"/>
        </w:trPr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14:paraId="1D560BA4" w14:textId="58322C52" w:rsidR="00906924" w:rsidRDefault="00906924" w:rsidP="00906924">
            <w:pPr>
              <w:spacing w:line="240" w:lineRule="exact"/>
              <w:jc w:val="center"/>
              <w:rPr>
                <w:b/>
                <w:w w:val="90"/>
                <w:sz w:val="26"/>
                <w:szCs w:val="26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pplicant</w:t>
            </w:r>
          </w:p>
        </w:tc>
        <w:tc>
          <w:tcPr>
            <w:tcW w:w="3395" w:type="dxa"/>
            <w:tcBorders>
              <w:left w:val="single" w:sz="8" w:space="0" w:color="auto"/>
            </w:tcBorders>
          </w:tcPr>
          <w:p w14:paraId="090947DB" w14:textId="77777777" w:rsidR="00906924" w:rsidRPr="00EF66EB" w:rsidRDefault="00906924" w:rsidP="00906924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441655A7" w14:textId="77777777" w:rsidR="00906924" w:rsidRDefault="00906924" w:rsidP="00906924">
            <w:pPr>
              <w:jc w:val="center"/>
              <w:rPr>
                <w:b/>
                <w:w w:val="90"/>
                <w:sz w:val="26"/>
                <w:szCs w:val="26"/>
              </w:rPr>
            </w:pPr>
          </w:p>
        </w:tc>
      </w:tr>
    </w:tbl>
    <w:tbl>
      <w:tblPr>
        <w:tblStyle w:val="a6"/>
        <w:tblpPr w:leftFromText="142" w:rightFromText="142" w:vertAnchor="text" w:horzAnchor="margin" w:tblpY="122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9722"/>
      </w:tblGrid>
      <w:tr w:rsidR="00043238" w14:paraId="62AAAE68" w14:textId="77777777" w:rsidTr="00161D70">
        <w:trPr>
          <w:trHeight w:val="12450"/>
        </w:trPr>
        <w:tc>
          <w:tcPr>
            <w:tcW w:w="9722" w:type="dxa"/>
            <w:vAlign w:val="center"/>
          </w:tcPr>
          <w:p w14:paraId="12B50C60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6A877D2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8098EED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1BCF98F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9BEA629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1F94A1C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39CFE7F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8DC1E50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F83A42D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83E2645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34EE954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55A0133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8ECD88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13B3BBD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86F77D5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7550CBB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4D64BE2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C29F0CC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0797D5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E587210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21CA5AE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0CF1D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BA64842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52EB139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B517D0A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036CC28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142F4F8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0BCB12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1E4DD97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415BB13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0B6C43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E920C34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73EB16C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1CD4F1A9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3047AA80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4864BCA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5BA534F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6BECF430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7C60D23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296C8C47" w14:textId="2DF22D9A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4C794075" w14:textId="1EEB6817" w:rsidR="00161D70" w:rsidRPr="00363308" w:rsidRDefault="00161D70" w:rsidP="00161D70">
            <w:pPr>
              <w:spacing w:beforeLines="20" w:before="81" w:line="240" w:lineRule="exact"/>
              <w:rPr>
                <w:szCs w:val="20"/>
              </w:rPr>
            </w:pPr>
          </w:p>
        </w:tc>
      </w:tr>
    </w:tbl>
    <w:p w14:paraId="017A8983" w14:textId="35708E1F" w:rsidR="00906924" w:rsidRPr="00043238" w:rsidRDefault="00355174" w:rsidP="00043238">
      <w:pPr>
        <w:ind w:leftChars="4072" w:left="11402" w:firstLineChars="200" w:firstLine="560"/>
        <w:jc w:val="left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090075" wp14:editId="7F0C210D">
                <wp:simplePos x="0" y="0"/>
                <wp:positionH relativeFrom="column">
                  <wp:posOffset>2943225</wp:posOffset>
                </wp:positionH>
                <wp:positionV relativeFrom="paragraph">
                  <wp:posOffset>9590405</wp:posOffset>
                </wp:positionV>
                <wp:extent cx="419100" cy="295275"/>
                <wp:effectExtent l="0" t="0" r="0" b="9525"/>
                <wp:wrapNone/>
                <wp:docPr id="3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E8862F" w14:textId="5B91F545" w:rsidR="00355174" w:rsidRPr="00906924" w:rsidRDefault="00355174" w:rsidP="0035517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2</w:t>
                            </w:r>
                            <w:r w:rsidRPr="00906924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90075" id="テキスト ボックス 3" o:spid="_x0000_s1028" type="#_x0000_t202" style="position:absolute;left:0;text-align:left;margin-left:231.75pt;margin-top:755.15pt;width:33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" fillcolor="white [3201]" stroked="f" strokeweight=".5pt">
                <v:textbox>
                  <w:txbxContent>
                    <w:p w14:paraId="2AE8862F" w14:textId="5B91F545" w:rsidR="00355174" w:rsidRPr="00906924" w:rsidRDefault="00355174" w:rsidP="0035517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>
                        <w:rPr>
                          <w:rFonts w:ascii="Century"/>
                          <w:sz w:val="20"/>
                          <w:szCs w:val="20"/>
                        </w:rPr>
                        <w:t>2</w:t>
                      </w:r>
                      <w:r w:rsidRPr="00906924">
                        <w:rPr>
                          <w:rFonts w:ascii="Century"/>
                          <w:sz w:val="20"/>
                          <w:szCs w:val="20"/>
                        </w:rPr>
                        <w:t>/2</w:t>
                      </w:r>
                    </w:p>
                  </w:txbxContent>
                </v:textbox>
              </v:shape>
            </w:pict>
          </mc:Fallback>
        </mc:AlternateContent>
      </w:r>
    </w:p>
    <w:p w14:paraId="55B2D8AE" w14:textId="44B04BAE" w:rsidR="00B71ED8" w:rsidRPr="00E34F35" w:rsidRDefault="00B71ED8" w:rsidP="00B71ED8">
      <w:pPr>
        <w:jc w:val="center"/>
        <w:rPr>
          <w:rFonts w:hAnsi="ＭＳ 明朝"/>
          <w:bCs/>
          <w:spacing w:val="26"/>
          <w:szCs w:val="28"/>
        </w:rPr>
      </w:pPr>
      <w:r w:rsidRPr="00B71ED8">
        <w:rPr>
          <w:rFonts w:hAnsi="ＭＳ 明朝" w:hint="eastAsia"/>
          <w:bCs/>
          <w:spacing w:val="2"/>
          <w:kern w:val="0"/>
          <w:szCs w:val="28"/>
          <w:fitText w:val="8322" w:id="-882203904"/>
        </w:rPr>
        <w:lastRenderedPageBreak/>
        <w:t>藤田医科大学大学院 保健研究科（博士後期課程）研究経過報告</w:t>
      </w:r>
      <w:r w:rsidRPr="00B71ED8">
        <w:rPr>
          <w:rFonts w:hAnsi="ＭＳ 明朝" w:hint="eastAsia"/>
          <w:bCs/>
          <w:spacing w:val="-27"/>
          <w:kern w:val="0"/>
          <w:szCs w:val="28"/>
          <w:fitText w:val="8322" w:id="-882203904"/>
        </w:rPr>
        <w:t>書</w:t>
      </w:r>
    </w:p>
    <w:p w14:paraId="492F70AA" w14:textId="2730482C" w:rsidR="00B71ED8" w:rsidRPr="00511364" w:rsidRDefault="00B71ED8" w:rsidP="00B71ED8">
      <w:pPr>
        <w:spacing w:line="0" w:lineRule="atLeast"/>
        <w:jc w:val="center"/>
        <w:rPr>
          <w:rFonts w:ascii="Times New Roman" w:hAnsi="Times New Roman"/>
          <w:bCs/>
          <w:kern w:val="0"/>
          <w:sz w:val="24"/>
          <w:szCs w:val="24"/>
        </w:rPr>
      </w:pPr>
      <w:r w:rsidRPr="00511364">
        <w:rPr>
          <w:rFonts w:ascii="Times New Roman" w:hAnsi="Times New Roman"/>
          <w:bCs/>
          <w:kern w:val="0"/>
          <w:sz w:val="24"/>
          <w:szCs w:val="24"/>
        </w:rPr>
        <w:t xml:space="preserve">Fujita Health University, Graduate School of </w:t>
      </w:r>
      <w:r>
        <w:rPr>
          <w:rFonts w:ascii="Times New Roman" w:hAnsi="Times New Roman" w:hint="eastAsia"/>
          <w:bCs/>
          <w:kern w:val="0"/>
          <w:sz w:val="24"/>
          <w:szCs w:val="24"/>
        </w:rPr>
        <w:t>Health</w:t>
      </w:r>
      <w:r w:rsidRPr="00511364">
        <w:rPr>
          <w:rFonts w:ascii="Times New Roman" w:hAnsi="Times New Roman"/>
          <w:bCs/>
          <w:kern w:val="0"/>
          <w:sz w:val="24"/>
          <w:szCs w:val="24"/>
        </w:rPr>
        <w:t xml:space="preserve"> Sciences, Doctoral Course</w:t>
      </w:r>
    </w:p>
    <w:p w14:paraId="3C020159" w14:textId="77777777" w:rsidR="00B71ED8" w:rsidRPr="00511364" w:rsidRDefault="00B71ED8" w:rsidP="00B71ED8">
      <w:pPr>
        <w:spacing w:line="0" w:lineRule="atLeast"/>
        <w:jc w:val="center"/>
        <w:rPr>
          <w:rFonts w:ascii="Times New Roman" w:hAnsi="Times New Roman"/>
          <w:bCs/>
          <w:kern w:val="0"/>
          <w:sz w:val="24"/>
          <w:szCs w:val="24"/>
        </w:rPr>
      </w:pPr>
      <w:r w:rsidRPr="00511364">
        <w:rPr>
          <w:rFonts w:ascii="Times New Roman" w:hAnsi="Times New Roman" w:hint="eastAsia"/>
          <w:bCs/>
          <w:kern w:val="0"/>
          <w:sz w:val="24"/>
          <w:szCs w:val="24"/>
        </w:rPr>
        <w:t>Report of Research Progress</w:t>
      </w:r>
    </w:p>
    <w:p w14:paraId="33FA9A22" w14:textId="77777777" w:rsidR="00B71ED8" w:rsidRPr="00B27632" w:rsidRDefault="00B71ED8" w:rsidP="00B71ED8">
      <w:pPr>
        <w:jc w:val="right"/>
        <w:rPr>
          <w:sz w:val="21"/>
          <w:szCs w:val="18"/>
        </w:rPr>
      </w:pPr>
      <w:r w:rsidRPr="00B27632">
        <w:rPr>
          <w:rFonts w:hint="eastAsia"/>
          <w:sz w:val="21"/>
          <w:szCs w:val="18"/>
        </w:rPr>
        <w:t>年(Y</w:t>
      </w:r>
      <w:r w:rsidRPr="00B27632">
        <w:rPr>
          <w:sz w:val="21"/>
          <w:szCs w:val="18"/>
        </w:rPr>
        <w:t>)</w:t>
      </w:r>
      <w:r w:rsidRPr="00B27632">
        <w:rPr>
          <w:rFonts w:hint="eastAsia"/>
          <w:sz w:val="21"/>
          <w:szCs w:val="18"/>
        </w:rPr>
        <w:t xml:space="preserve">　　　月(</w:t>
      </w:r>
      <w:r w:rsidRPr="00B27632">
        <w:rPr>
          <w:sz w:val="21"/>
          <w:szCs w:val="18"/>
        </w:rPr>
        <w:t>M)</w:t>
      </w:r>
      <w:r w:rsidRPr="00B27632">
        <w:rPr>
          <w:rFonts w:hint="eastAsia"/>
          <w:sz w:val="21"/>
          <w:szCs w:val="18"/>
        </w:rPr>
        <w:t xml:space="preserve">　　　日(</w:t>
      </w:r>
      <w:r w:rsidRPr="00B27632">
        <w:rPr>
          <w:sz w:val="21"/>
          <w:szCs w:val="18"/>
        </w:rPr>
        <w:t>D)</w:t>
      </w:r>
    </w:p>
    <w:tbl>
      <w:tblPr>
        <w:tblStyle w:val="a6"/>
        <w:tblpPr w:leftFromText="142" w:rightFromText="142" w:vertAnchor="page" w:horzAnchor="margin" w:tblpY="2457"/>
        <w:tblW w:w="973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1949"/>
        <w:gridCol w:w="3139"/>
        <w:gridCol w:w="1418"/>
        <w:gridCol w:w="3231"/>
      </w:tblGrid>
      <w:tr w:rsidR="00B71ED8" w14:paraId="4AA631B6" w14:textId="77777777" w:rsidTr="003D0344">
        <w:trPr>
          <w:trHeight w:val="737"/>
        </w:trPr>
        <w:tc>
          <w:tcPr>
            <w:tcW w:w="1949" w:type="dxa"/>
            <w:vAlign w:val="center"/>
          </w:tcPr>
          <w:p w14:paraId="2FF7EC49" w14:textId="77777777" w:rsidR="00B71ED8" w:rsidRPr="00B27632" w:rsidRDefault="00B71ED8" w:rsidP="003D0344">
            <w:pPr>
              <w:spacing w:line="0" w:lineRule="atLeast"/>
              <w:jc w:val="center"/>
              <w:rPr>
                <w:rFonts w:hAnsi="ＭＳ 明朝"/>
                <w:b/>
                <w:spacing w:val="30"/>
                <w:sz w:val="16"/>
                <w:szCs w:val="16"/>
              </w:rPr>
            </w:pPr>
            <w:r w:rsidRPr="00B27632">
              <w:rPr>
                <w:rFonts w:hAnsi="ＭＳ 明朝" w:hint="eastAsia"/>
                <w:b/>
                <w:spacing w:val="30"/>
                <w:sz w:val="16"/>
                <w:szCs w:val="16"/>
              </w:rPr>
              <w:t>氏名</w:t>
            </w:r>
          </w:p>
          <w:p w14:paraId="55306F81" w14:textId="77777777" w:rsidR="00B71ED8" w:rsidRPr="00B27632" w:rsidRDefault="00B71ED8" w:rsidP="003D0344">
            <w:pPr>
              <w:spacing w:line="0" w:lineRule="atLeast"/>
              <w:jc w:val="center"/>
              <w:rPr>
                <w:b/>
                <w:spacing w:val="30"/>
                <w:sz w:val="16"/>
                <w:szCs w:val="16"/>
              </w:rPr>
            </w:pPr>
            <w:r w:rsidRPr="00B27632">
              <w:rPr>
                <w:rFonts w:hint="eastAsia"/>
                <w:b/>
                <w:spacing w:val="30"/>
                <w:sz w:val="16"/>
                <w:szCs w:val="16"/>
              </w:rPr>
              <w:t>Name</w:t>
            </w:r>
          </w:p>
        </w:tc>
        <w:tc>
          <w:tcPr>
            <w:tcW w:w="3139" w:type="dxa"/>
            <w:vAlign w:val="center"/>
          </w:tcPr>
          <w:p w14:paraId="3E32908A" w14:textId="77777777" w:rsidR="00B71ED8" w:rsidRPr="00B27632" w:rsidRDefault="00B71ED8" w:rsidP="003D0344">
            <w:pPr>
              <w:rPr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34DFCE75" w14:textId="77777777" w:rsidR="00B71ED8" w:rsidRPr="00B27632" w:rsidRDefault="00B71ED8" w:rsidP="003D0344">
            <w:pPr>
              <w:spacing w:line="0" w:lineRule="atLeast"/>
              <w:jc w:val="center"/>
              <w:rPr>
                <w:rFonts w:asciiTheme="minorEastAsia" w:hAnsiTheme="minorEastAsia"/>
                <w:b/>
                <w:spacing w:val="30"/>
                <w:sz w:val="16"/>
                <w:szCs w:val="16"/>
              </w:rPr>
            </w:pPr>
            <w:r w:rsidRPr="00B27632">
              <w:rPr>
                <w:rFonts w:asciiTheme="minorEastAsia" w:hAnsiTheme="minorEastAsia" w:hint="eastAsia"/>
                <w:b/>
                <w:spacing w:val="30"/>
                <w:sz w:val="16"/>
                <w:szCs w:val="16"/>
              </w:rPr>
              <w:t>志望分野</w:t>
            </w:r>
          </w:p>
          <w:p w14:paraId="09002D8F" w14:textId="77777777" w:rsidR="00B71ED8" w:rsidRPr="00B27632" w:rsidRDefault="00B71ED8" w:rsidP="003D0344">
            <w:pPr>
              <w:spacing w:line="0" w:lineRule="atLeast"/>
              <w:jc w:val="center"/>
              <w:rPr>
                <w:b/>
                <w:sz w:val="16"/>
                <w:szCs w:val="16"/>
              </w:rPr>
            </w:pPr>
            <w:r w:rsidRPr="00B27632">
              <w:rPr>
                <w:b/>
                <w:sz w:val="16"/>
                <w:szCs w:val="16"/>
              </w:rPr>
              <w:t>Desired Department</w:t>
            </w:r>
          </w:p>
        </w:tc>
        <w:tc>
          <w:tcPr>
            <w:tcW w:w="3231" w:type="dxa"/>
            <w:vAlign w:val="bottom"/>
          </w:tcPr>
          <w:p w14:paraId="66E06C43" w14:textId="77777777" w:rsidR="00B71ED8" w:rsidRPr="00B27632" w:rsidRDefault="00B71ED8" w:rsidP="003D0344">
            <w:pPr>
              <w:rPr>
                <w:sz w:val="16"/>
                <w:szCs w:val="16"/>
              </w:rPr>
            </w:pPr>
            <w:r w:rsidRPr="00B27632">
              <w:rPr>
                <w:sz w:val="16"/>
                <w:szCs w:val="16"/>
              </w:rPr>
              <w:t xml:space="preserve">(Supervisor :    </w:t>
            </w:r>
            <w:r w:rsidRPr="00B27632">
              <w:rPr>
                <w:rFonts w:hint="eastAsia"/>
                <w:sz w:val="16"/>
                <w:szCs w:val="16"/>
              </w:rPr>
              <w:t xml:space="preserve">　</w:t>
            </w:r>
            <w:r w:rsidRPr="00B27632">
              <w:rPr>
                <w:sz w:val="16"/>
                <w:szCs w:val="16"/>
              </w:rPr>
              <w:t xml:space="preserve">          )</w:t>
            </w:r>
          </w:p>
        </w:tc>
      </w:tr>
      <w:tr w:rsidR="00B71ED8" w14:paraId="64ABF298" w14:textId="77777777" w:rsidTr="003D0344">
        <w:trPr>
          <w:trHeight w:val="737"/>
        </w:trPr>
        <w:tc>
          <w:tcPr>
            <w:tcW w:w="1949" w:type="dxa"/>
            <w:vAlign w:val="center"/>
          </w:tcPr>
          <w:p w14:paraId="64CDF81E" w14:textId="77777777" w:rsidR="00B71ED8" w:rsidRPr="00B27632" w:rsidRDefault="00B71ED8" w:rsidP="003D0344">
            <w:pPr>
              <w:spacing w:line="0" w:lineRule="atLeast"/>
              <w:jc w:val="center"/>
              <w:rPr>
                <w:rFonts w:hAnsi="ＭＳ 明朝"/>
                <w:b/>
                <w:spacing w:val="30"/>
                <w:sz w:val="16"/>
                <w:szCs w:val="16"/>
              </w:rPr>
            </w:pPr>
            <w:r w:rsidRPr="00B27632">
              <w:rPr>
                <w:rFonts w:hAnsi="ＭＳ 明朝" w:hint="eastAsia"/>
                <w:b/>
                <w:spacing w:val="30"/>
                <w:sz w:val="16"/>
                <w:szCs w:val="16"/>
              </w:rPr>
              <w:t>研究題名</w:t>
            </w:r>
          </w:p>
          <w:p w14:paraId="4CB49168" w14:textId="77777777" w:rsidR="00B71ED8" w:rsidRPr="00B27632" w:rsidRDefault="00B71ED8" w:rsidP="003D0344">
            <w:pPr>
              <w:spacing w:line="0" w:lineRule="atLeast"/>
              <w:jc w:val="center"/>
              <w:rPr>
                <w:b/>
                <w:spacing w:val="30"/>
                <w:sz w:val="16"/>
                <w:szCs w:val="16"/>
              </w:rPr>
            </w:pPr>
            <w:r w:rsidRPr="00B27632">
              <w:rPr>
                <w:rFonts w:hint="eastAsia"/>
                <w:b/>
                <w:spacing w:val="30"/>
                <w:sz w:val="16"/>
                <w:szCs w:val="16"/>
              </w:rPr>
              <w:t>R</w:t>
            </w:r>
            <w:r w:rsidRPr="00B27632">
              <w:rPr>
                <w:b/>
                <w:spacing w:val="30"/>
                <w:sz w:val="16"/>
                <w:szCs w:val="16"/>
              </w:rPr>
              <w:t>esearch Title</w:t>
            </w:r>
          </w:p>
        </w:tc>
        <w:tc>
          <w:tcPr>
            <w:tcW w:w="7788" w:type="dxa"/>
            <w:gridSpan w:val="3"/>
            <w:vAlign w:val="center"/>
          </w:tcPr>
          <w:p w14:paraId="463B1BF2" w14:textId="77777777" w:rsidR="00B71ED8" w:rsidRPr="00B27632" w:rsidRDefault="00B71ED8" w:rsidP="003D0344">
            <w:pPr>
              <w:rPr>
                <w:sz w:val="16"/>
                <w:szCs w:val="16"/>
              </w:rPr>
            </w:pPr>
          </w:p>
        </w:tc>
      </w:tr>
      <w:tr w:rsidR="00B71ED8" w14:paraId="5260D83D" w14:textId="77777777" w:rsidTr="003D0344">
        <w:trPr>
          <w:trHeight w:val="737"/>
        </w:trPr>
        <w:tc>
          <w:tcPr>
            <w:tcW w:w="1949" w:type="dxa"/>
            <w:vAlign w:val="center"/>
          </w:tcPr>
          <w:p w14:paraId="3386AFB3" w14:textId="77777777" w:rsidR="00B71ED8" w:rsidRPr="00B27632" w:rsidRDefault="00B71ED8" w:rsidP="003D0344">
            <w:pPr>
              <w:spacing w:line="0" w:lineRule="atLeast"/>
              <w:jc w:val="center"/>
              <w:rPr>
                <w:rFonts w:asciiTheme="minorEastAsia" w:hAnsiTheme="minorEastAsia"/>
                <w:b/>
                <w:spacing w:val="30"/>
                <w:sz w:val="16"/>
                <w:szCs w:val="16"/>
              </w:rPr>
            </w:pPr>
            <w:r w:rsidRPr="00B27632">
              <w:rPr>
                <w:rFonts w:asciiTheme="minorEastAsia" w:hAnsiTheme="minorEastAsia" w:hint="eastAsia"/>
                <w:b/>
                <w:spacing w:val="30"/>
                <w:sz w:val="16"/>
                <w:szCs w:val="16"/>
              </w:rPr>
              <w:t>大学院名</w:t>
            </w:r>
          </w:p>
          <w:p w14:paraId="510F30E1" w14:textId="77777777" w:rsidR="00B71ED8" w:rsidRPr="00B27632" w:rsidRDefault="00B71ED8" w:rsidP="003D0344">
            <w:pPr>
              <w:spacing w:line="0" w:lineRule="atLeast"/>
              <w:jc w:val="center"/>
              <w:rPr>
                <w:b/>
                <w:spacing w:val="30"/>
                <w:sz w:val="16"/>
                <w:szCs w:val="16"/>
              </w:rPr>
            </w:pPr>
            <w:r w:rsidRPr="00B27632">
              <w:rPr>
                <w:b/>
                <w:spacing w:val="30"/>
                <w:sz w:val="16"/>
                <w:szCs w:val="16"/>
              </w:rPr>
              <w:t>Name of Graduate School</w:t>
            </w:r>
          </w:p>
        </w:tc>
        <w:tc>
          <w:tcPr>
            <w:tcW w:w="3139" w:type="dxa"/>
            <w:vAlign w:val="center"/>
          </w:tcPr>
          <w:p w14:paraId="4ED3132F" w14:textId="77777777" w:rsidR="00B71ED8" w:rsidRPr="00B27632" w:rsidRDefault="00B71ED8" w:rsidP="003D0344">
            <w:pPr>
              <w:rPr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1293DE0D" w14:textId="77777777" w:rsidR="00B71ED8" w:rsidRPr="00B27632" w:rsidRDefault="00B71ED8" w:rsidP="003D0344">
            <w:pPr>
              <w:spacing w:line="0" w:lineRule="atLeast"/>
              <w:jc w:val="center"/>
              <w:rPr>
                <w:rFonts w:asciiTheme="minorEastAsia" w:hAnsiTheme="minorEastAsia"/>
                <w:b/>
                <w:spacing w:val="30"/>
                <w:sz w:val="16"/>
                <w:szCs w:val="16"/>
              </w:rPr>
            </w:pPr>
            <w:r w:rsidRPr="00B27632">
              <w:rPr>
                <w:rFonts w:asciiTheme="minorEastAsia" w:hAnsiTheme="minorEastAsia" w:hint="eastAsia"/>
                <w:b/>
                <w:spacing w:val="30"/>
                <w:sz w:val="16"/>
                <w:szCs w:val="16"/>
              </w:rPr>
              <w:t>指導教員</w:t>
            </w:r>
          </w:p>
          <w:p w14:paraId="4DBA4262" w14:textId="77777777" w:rsidR="00B71ED8" w:rsidRPr="00B27632" w:rsidRDefault="00B71ED8" w:rsidP="003D0344">
            <w:pPr>
              <w:spacing w:line="0" w:lineRule="atLeast"/>
              <w:jc w:val="center"/>
              <w:rPr>
                <w:b/>
                <w:sz w:val="16"/>
                <w:szCs w:val="16"/>
              </w:rPr>
            </w:pPr>
            <w:r w:rsidRPr="00B27632">
              <w:rPr>
                <w:b/>
                <w:sz w:val="16"/>
                <w:szCs w:val="16"/>
              </w:rPr>
              <w:t>Supervisor</w:t>
            </w:r>
          </w:p>
        </w:tc>
        <w:tc>
          <w:tcPr>
            <w:tcW w:w="3231" w:type="dxa"/>
            <w:vAlign w:val="center"/>
          </w:tcPr>
          <w:p w14:paraId="7D918323" w14:textId="77777777" w:rsidR="00B71ED8" w:rsidRPr="00B27632" w:rsidRDefault="00B71ED8" w:rsidP="003D0344">
            <w:pPr>
              <w:rPr>
                <w:sz w:val="16"/>
                <w:szCs w:val="16"/>
              </w:rPr>
            </w:pPr>
          </w:p>
        </w:tc>
      </w:tr>
      <w:tr w:rsidR="00B71ED8" w14:paraId="5F5E0BA9" w14:textId="77777777" w:rsidTr="003D0344">
        <w:trPr>
          <w:trHeight w:val="10150"/>
        </w:trPr>
        <w:tc>
          <w:tcPr>
            <w:tcW w:w="9737" w:type="dxa"/>
            <w:gridSpan w:val="4"/>
          </w:tcPr>
          <w:p w14:paraId="6854862E" w14:textId="77777777" w:rsidR="00B71ED8" w:rsidRDefault="00B71ED8" w:rsidP="003D0344">
            <w:pPr>
              <w:rPr>
                <w:rFonts w:hAnsi="ＭＳ 明朝"/>
                <w:b/>
                <w:sz w:val="16"/>
                <w:szCs w:val="16"/>
              </w:rPr>
            </w:pPr>
            <w:r w:rsidRPr="00B27632">
              <w:rPr>
                <w:rFonts w:asciiTheme="minorEastAsia" w:hAnsiTheme="minorEastAsia" w:hint="eastAsia"/>
                <w:b/>
                <w:spacing w:val="30"/>
                <w:sz w:val="16"/>
                <w:szCs w:val="16"/>
              </w:rPr>
              <w:t>研究の進捗状況</w:t>
            </w:r>
            <w:r w:rsidRPr="00B27632">
              <w:rPr>
                <w:rFonts w:hAnsi="ＭＳ 明朝"/>
                <w:b/>
                <w:sz w:val="16"/>
                <w:szCs w:val="16"/>
              </w:rPr>
              <w:t>/ Research Progress</w:t>
            </w:r>
          </w:p>
          <w:p w14:paraId="0DAC93BE" w14:textId="77777777" w:rsidR="00B71ED8" w:rsidRDefault="00B71ED8" w:rsidP="003D0344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30AC8B42" w14:textId="77777777" w:rsidR="00B71ED8" w:rsidRDefault="00B71ED8" w:rsidP="003D0344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66673565" w14:textId="77777777" w:rsidR="00B71ED8" w:rsidRDefault="00B71ED8" w:rsidP="003D0344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20785C67" w14:textId="77777777" w:rsidR="00B71ED8" w:rsidRDefault="00B71ED8" w:rsidP="003D0344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447DA6CC" w14:textId="77777777" w:rsidR="00B71ED8" w:rsidRDefault="00B71ED8" w:rsidP="003D0344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2374AF9C" w14:textId="77777777" w:rsidR="00B71ED8" w:rsidRDefault="00B71ED8" w:rsidP="003D0344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4E81C2CC" w14:textId="77777777" w:rsidR="00B71ED8" w:rsidRDefault="00B71ED8" w:rsidP="003D0344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631ADEC1" w14:textId="77777777" w:rsidR="00B71ED8" w:rsidRDefault="00B71ED8" w:rsidP="003D0344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18E0795E" w14:textId="77777777" w:rsidR="00B71ED8" w:rsidRDefault="00B71ED8" w:rsidP="003D0344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769CCA29" w14:textId="77777777" w:rsidR="00B71ED8" w:rsidRDefault="00B71ED8" w:rsidP="003D0344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78047DE1" w14:textId="77777777" w:rsidR="00B71ED8" w:rsidRPr="00B27632" w:rsidRDefault="00B71ED8" w:rsidP="003D0344">
            <w:pPr>
              <w:rPr>
                <w:rFonts w:hAnsi="ＭＳ 明朝"/>
                <w:b/>
                <w:sz w:val="16"/>
                <w:szCs w:val="16"/>
              </w:rPr>
            </w:pPr>
          </w:p>
        </w:tc>
      </w:tr>
    </w:tbl>
    <w:p w14:paraId="35F23407" w14:textId="77777777" w:rsidR="00B71ED8" w:rsidRPr="00FC406E" w:rsidRDefault="00B71ED8" w:rsidP="00B71ED8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8310B56" w14:textId="21DBEAD3" w:rsidR="00FC406E" w:rsidRDefault="00FC406E" w:rsidP="00FC406E">
      <w:pPr>
        <w:spacing w:line="540" w:lineRule="exact"/>
        <w:jc w:val="center"/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</w:pPr>
      <w:r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lastRenderedPageBreak/>
        <w:t>Permission</w:t>
      </w:r>
      <w:r w:rsidRPr="003E3D83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 xml:space="preserve"> to Take Entrance Examination </w:t>
      </w:r>
    </w:p>
    <w:p w14:paraId="1C8CC66C" w14:textId="77777777" w:rsidR="00FC406E" w:rsidRPr="003E3D83" w:rsidRDefault="00FC406E" w:rsidP="00FC406E">
      <w:pPr>
        <w:spacing w:line="540" w:lineRule="exact"/>
        <w:jc w:val="center"/>
        <w:rPr>
          <w:rFonts w:ascii="Century" w:eastAsia="ＭＳ Ｐ明朝"/>
          <w:b/>
          <w:snapToGrid w:val="0"/>
          <w:spacing w:val="-4"/>
          <w:kern w:val="20"/>
          <w:sz w:val="36"/>
          <w:szCs w:val="36"/>
        </w:rPr>
      </w:pPr>
      <w:r w:rsidRPr="003E3D83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>and Attend School</w:t>
      </w:r>
    </w:p>
    <w:p w14:paraId="5FA4F174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55CFCF46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Fujita Health University </w:t>
      </w:r>
    </w:p>
    <w:p w14:paraId="204F8BFF" w14:textId="77777777" w:rsidR="00FC406E" w:rsidRPr="003E3D83" w:rsidRDefault="00FC406E" w:rsidP="00FC406E">
      <w:pPr>
        <w:ind w:firstLineChars="50" w:firstLine="150"/>
        <w:rPr>
          <w:rFonts w:ascii="Century" w:eastAsia="ＭＳ Ｐ明朝"/>
          <w:snapToGrid w:val="0"/>
          <w:kern w:val="20"/>
          <w:sz w:val="30"/>
          <w:szCs w:val="30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Graduate School of 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>Health Sciences</w:t>
      </w:r>
    </w:p>
    <w:p w14:paraId="26BA67C4" w14:textId="77777777" w:rsidR="00FC406E" w:rsidRPr="003E3D83" w:rsidRDefault="00FC406E" w:rsidP="00FC406E">
      <w:pPr>
        <w:ind w:firstLineChars="100" w:firstLine="300"/>
        <w:rPr>
          <w:rFonts w:ascii="Century" w:eastAsia="ＭＳ Ｐ明朝"/>
          <w:snapToGrid w:val="0"/>
          <w:kern w:val="20"/>
          <w:sz w:val="30"/>
          <w:szCs w:val="30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Attn: Dean of 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the </w:t>
      </w: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Graduate School of 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>Health Sciences</w:t>
      </w:r>
    </w:p>
    <w:p w14:paraId="582B9189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5444" w:type="dxa"/>
        <w:tblInd w:w="4644" w:type="dxa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3459"/>
      </w:tblGrid>
      <w:tr w:rsidR="00FC406E" w:rsidRPr="003E3D83" w14:paraId="54A5DC9C" w14:textId="77777777" w:rsidTr="00DD4ECE">
        <w:trPr>
          <w:trHeight w:hRule="exact" w:val="851"/>
        </w:trPr>
        <w:tc>
          <w:tcPr>
            <w:tcW w:w="1985" w:type="dxa"/>
            <w:vAlign w:val="center"/>
          </w:tcPr>
          <w:p w14:paraId="1A7B0B9D" w14:textId="77777777" w:rsidR="00FC406E" w:rsidRPr="003E3D83" w:rsidRDefault="00FC406E" w:rsidP="00DD4ECE">
            <w:pPr>
              <w:ind w:rightChars="-343" w:right="-960"/>
              <w:jc w:val="center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</w:t>
            </w:r>
          </w:p>
        </w:tc>
        <w:tc>
          <w:tcPr>
            <w:tcW w:w="3459" w:type="dxa"/>
          </w:tcPr>
          <w:p w14:paraId="7D794D83" w14:textId="77777777" w:rsidR="00FC406E" w:rsidRPr="005308DC" w:rsidRDefault="00FC406E" w:rsidP="00DD4ECE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5308DC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319FA5BC" w14:textId="77777777" w:rsidR="00FC406E" w:rsidRPr="003E3D83" w:rsidRDefault="00FC406E" w:rsidP="00DD4ECE">
            <w:pPr>
              <w:jc w:val="lef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3E3D83" w14:paraId="15BB3685" w14:textId="77777777" w:rsidTr="00DD4ECE">
        <w:trPr>
          <w:trHeight w:val="851"/>
        </w:trPr>
        <w:tc>
          <w:tcPr>
            <w:tcW w:w="1985" w:type="dxa"/>
            <w:vAlign w:val="center"/>
          </w:tcPr>
          <w:p w14:paraId="7A0D392A" w14:textId="77777777" w:rsidR="00FC406E" w:rsidRPr="003E3D83" w:rsidRDefault="00FC406E" w:rsidP="00DD4ECE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Date of Birth</w:t>
            </w:r>
          </w:p>
          <w:p w14:paraId="6857010F" w14:textId="77777777" w:rsidR="00FC406E" w:rsidRPr="003E3D83" w:rsidRDefault="00FC406E" w:rsidP="00DD4ECE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(</w:t>
            </w:r>
            <w:r w:rsidRPr="001D6219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MM DD, YY</w:t>
            </w: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)</w:t>
            </w:r>
          </w:p>
        </w:tc>
        <w:tc>
          <w:tcPr>
            <w:tcW w:w="3459" w:type="dxa"/>
            <w:vAlign w:val="center"/>
          </w:tcPr>
          <w:p w14:paraId="6CD07F94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</w:tbl>
    <w:p w14:paraId="4A275991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62A3F3EE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46D1CCA6" w14:textId="77777777" w:rsidR="00FC406E" w:rsidRPr="003E3D83" w:rsidRDefault="00FC406E" w:rsidP="00FC406E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I hereby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permit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the above candidate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to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undertak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>e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the entrance </w:t>
      </w:r>
    </w:p>
    <w:p w14:paraId="79A4D850" w14:textId="77777777" w:rsidR="00FC406E" w:rsidRPr="003E3D83" w:rsidRDefault="00FC406E" w:rsidP="00FC406E">
      <w:pPr>
        <w:tabs>
          <w:tab w:val="left" w:pos="9746"/>
        </w:tabs>
        <w:ind w:leftChars="100" w:left="280" w:rightChars="-114" w:right="-319"/>
        <w:rPr>
          <w:rFonts w:ascii="Century" w:eastAsia="ＭＳ Ｐ明朝"/>
          <w:snapToGrid w:val="0"/>
          <w:kern w:val="20"/>
          <w:szCs w:val="24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examination of the Fujita Health University Graduate School of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>Health Sciences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as a working student.</w:t>
      </w:r>
    </w:p>
    <w:p w14:paraId="440B775D" w14:textId="77777777" w:rsidR="00FC406E" w:rsidRPr="003E3D83" w:rsidRDefault="00FC406E" w:rsidP="00FC406E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Furthermore, if accepted to the university, I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permit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him/her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to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enroll </w:t>
      </w:r>
    </w:p>
    <w:p w14:paraId="06EEFFD5" w14:textId="77777777" w:rsidR="00FC406E" w:rsidRPr="003E3D83" w:rsidRDefault="00FC406E" w:rsidP="00FC406E">
      <w:pPr>
        <w:tabs>
          <w:tab w:val="left" w:pos="9746"/>
        </w:tabs>
        <w:ind w:rightChars="-114" w:right="-319" w:firstLineChars="100" w:firstLine="280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snapToGrid w:val="0"/>
          <w:kern w:val="20"/>
          <w:szCs w:val="28"/>
          <w:lang w:bidi="en-US"/>
        </w:rPr>
        <w:t>in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this course while employed.</w:t>
      </w:r>
    </w:p>
    <w:p w14:paraId="19D94814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3FAED57F" w14:textId="77777777" w:rsidR="00FC406E" w:rsidRPr="003E3D83" w:rsidRDefault="00FC406E" w:rsidP="00FC406E">
      <w:pPr>
        <w:ind w:firstLine="279"/>
        <w:rPr>
          <w:rFonts w:ascii="Century" w:eastAsia="ＭＳ Ｐ明朝"/>
          <w:snapToGrid w:val="0"/>
          <w:kern w:val="20"/>
          <w:szCs w:val="24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Date</w:t>
      </w:r>
      <w:r>
        <w:rPr>
          <w:rFonts w:ascii="Century" w:eastAsia="ＭＳ Ｐ明朝" w:hint="eastAsia"/>
          <w:snapToGrid w:val="0"/>
          <w:kern w:val="20"/>
          <w:szCs w:val="28"/>
          <w:lang w:bidi="en-US"/>
        </w:rPr>
        <w:t xml:space="preserve">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(</w:t>
      </w:r>
      <w:r w:rsidRPr="001D6219">
        <w:rPr>
          <w:rFonts w:ascii="Century" w:eastAsia="ＭＳ Ｐ明朝"/>
          <w:snapToGrid w:val="0"/>
          <w:kern w:val="20"/>
          <w:szCs w:val="28"/>
          <w:lang w:bidi="en-US"/>
        </w:rPr>
        <w:t>MM DD, YY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)</w:t>
      </w:r>
    </w:p>
    <w:p w14:paraId="314145C0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pPr w:leftFromText="142" w:rightFromText="142" w:vertAnchor="text" w:horzAnchor="margin" w:tblpXSpec="center" w:tblpY="285"/>
        <w:tblW w:w="0" w:type="auto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4111"/>
        <w:gridCol w:w="2126"/>
      </w:tblGrid>
      <w:tr w:rsidR="00FC406E" w:rsidRPr="003E3D83" w14:paraId="5AAD19DC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301D9DB5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Employer</w:t>
            </w: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:</w:t>
            </w:r>
          </w:p>
          <w:p w14:paraId="7B38031D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 of Institution:</w:t>
            </w:r>
          </w:p>
        </w:tc>
        <w:tc>
          <w:tcPr>
            <w:tcW w:w="4111" w:type="dxa"/>
            <w:vAlign w:val="center"/>
          </w:tcPr>
          <w:p w14:paraId="2EDC71FD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5A0DB387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3E3D83" w14:paraId="38294952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3DC5E244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Address:</w:t>
            </w:r>
          </w:p>
        </w:tc>
        <w:tc>
          <w:tcPr>
            <w:tcW w:w="4111" w:type="dxa"/>
            <w:vAlign w:val="center"/>
          </w:tcPr>
          <w:p w14:paraId="6B862045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1390E18B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3E3D83" w14:paraId="2BA0D42D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22EE8EA1" w14:textId="77777777" w:rsidR="00FC406E" w:rsidRPr="003E3D83" w:rsidRDefault="00FC406E" w:rsidP="00DD4ECE">
            <w:pPr>
              <w:ind w:leftChars="-51" w:left="-140" w:hangingChars="1" w:hanging="3"/>
              <w:jc w:val="right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</w:p>
          <w:p w14:paraId="34E2870A" w14:textId="77777777" w:rsidR="00FC406E" w:rsidRPr="003E3D83" w:rsidRDefault="00FC406E" w:rsidP="00DD4ECE">
            <w:pPr>
              <w:ind w:leftChars="-50" w:left="-140"/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Representative:</w:t>
            </w:r>
          </w:p>
        </w:tc>
        <w:tc>
          <w:tcPr>
            <w:tcW w:w="4111" w:type="dxa"/>
            <w:vAlign w:val="center"/>
          </w:tcPr>
          <w:p w14:paraId="71634839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bottom"/>
          </w:tcPr>
          <w:p w14:paraId="08D69863" w14:textId="52E22FEB" w:rsidR="00FC406E" w:rsidRPr="003E3D83" w:rsidRDefault="00FC406E" w:rsidP="00DD4ECE">
            <w:pPr>
              <w:jc w:val="left"/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</w:rPr>
            </w:pPr>
            <w:r w:rsidRPr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(Official Seal</w:t>
            </w:r>
            <w:r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/</w:t>
            </w:r>
            <w:r w:rsidR="00161D70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Signature</w:t>
            </w:r>
            <w:r w:rsidR="00161D70" w:rsidRPr="003E3D83" w:rsidDel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)</w:t>
            </w:r>
          </w:p>
        </w:tc>
      </w:tr>
    </w:tbl>
    <w:p w14:paraId="53F87D64" w14:textId="77777777" w:rsidR="00FC406E" w:rsidRPr="003E3D83" w:rsidRDefault="00FC406E" w:rsidP="00FC406E">
      <w:pPr>
        <w:ind w:left="259" w:rightChars="94" w:right="263" w:hangingChars="108" w:hanging="259"/>
        <w:rPr>
          <w:rFonts w:ascii="Century" w:eastAsia="ＭＳ Ｐ明朝"/>
          <w:snapToGrid w:val="0"/>
          <w:kern w:val="20"/>
          <w:sz w:val="24"/>
          <w:szCs w:val="24"/>
        </w:rPr>
      </w:pPr>
    </w:p>
    <w:p w14:paraId="7EEF4442" w14:textId="77777777" w:rsidR="00FC406E" w:rsidRPr="003E3D83" w:rsidRDefault="00FC406E" w:rsidP="00FC406E">
      <w:pPr>
        <w:ind w:leftChars="86" w:left="378" w:rightChars="94" w:right="263" w:hangingChars="57" w:hanging="137"/>
        <w:rPr>
          <w:rFonts w:ascii="Century" w:eastAsia="ＭＳ Ｐ明朝"/>
          <w:snapToGrid w:val="0"/>
          <w:kern w:val="20"/>
          <w:sz w:val="24"/>
          <w:szCs w:val="24"/>
        </w:rPr>
      </w:pP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*For those who are currently attending or planning to attend the School of </w:t>
      </w:r>
      <w:r>
        <w:rPr>
          <w:rFonts w:ascii="Century" w:eastAsia="ＭＳ Ｐ明朝"/>
          <w:snapToGrid w:val="0"/>
          <w:kern w:val="20"/>
          <w:sz w:val="24"/>
          <w:szCs w:val="24"/>
          <w:lang w:bidi="en-US"/>
        </w:rPr>
        <w:t>Health Sciences</w:t>
      </w: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at this university, please obtain the consent of your supervisor (e.g., chair</w:t>
      </w:r>
      <w:r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or </w:t>
      </w: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>professor).</w:t>
      </w:r>
    </w:p>
    <w:p w14:paraId="3C1A9D80" w14:textId="77777777" w:rsidR="00FC406E" w:rsidRPr="00CF2CBF" w:rsidRDefault="00FC406E" w:rsidP="00FC406E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CA47DA2" w14:textId="64190559" w:rsidR="00A60BB2" w:rsidRPr="00FC406E" w:rsidRDefault="00A60BB2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sectPr w:rsidR="00A60BB2" w:rsidRPr="00FC406E" w:rsidSect="000344B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851" w:right="1077" w:bottom="851" w:left="1077" w:header="510" w:footer="397" w:gutter="0"/>
      <w:cols w:space="425"/>
      <w:docGrid w:type="lines" w:linePitch="407" w:charSpace="-1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61D869" w14:textId="77777777" w:rsidR="00A575C0" w:rsidRDefault="00A575C0" w:rsidP="00B3014B">
      <w:r>
        <w:separator/>
      </w:r>
    </w:p>
  </w:endnote>
  <w:endnote w:type="continuationSeparator" w:id="0">
    <w:p w14:paraId="32621534" w14:textId="77777777" w:rsidR="00A575C0" w:rsidRDefault="00A575C0" w:rsidP="00B301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A636E2" w14:textId="77777777" w:rsidR="000344BB" w:rsidRDefault="000344BB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D98BE2" w14:textId="77777777" w:rsidR="000344BB" w:rsidRDefault="000344BB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D9F1D5" w14:textId="77777777" w:rsidR="000344BB" w:rsidRDefault="000344B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0E4B1C" w14:textId="77777777" w:rsidR="00A575C0" w:rsidRDefault="00A575C0" w:rsidP="00B3014B">
      <w:r>
        <w:separator/>
      </w:r>
    </w:p>
  </w:footnote>
  <w:footnote w:type="continuationSeparator" w:id="0">
    <w:p w14:paraId="479BCF67" w14:textId="77777777" w:rsidR="00A575C0" w:rsidRDefault="00A575C0" w:rsidP="00B301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9D54E5" w14:textId="77777777" w:rsidR="000344BB" w:rsidRDefault="000344BB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942051" w14:textId="28099A03" w:rsidR="000344BB" w:rsidRPr="000344BB" w:rsidRDefault="000344BB" w:rsidP="000344BB">
    <w:pPr>
      <w:pStyle w:val="a7"/>
      <w:jc w:val="right"/>
      <w:rPr>
        <w:color w:val="7F7F7F" w:themeColor="text1" w:themeTint="80"/>
        <w:sz w:val="22"/>
        <w:szCs w:val="20"/>
        <w:bdr w:val="single" w:sz="4" w:space="0" w:color="auto"/>
      </w:rPr>
    </w:pPr>
    <w:r w:rsidRPr="000344BB">
      <w:rPr>
        <w:rFonts w:hint="eastAsia"/>
        <w:color w:val="7F7F7F" w:themeColor="text1" w:themeTint="80"/>
        <w:sz w:val="22"/>
        <w:szCs w:val="20"/>
        <w:bdr w:val="single" w:sz="4" w:space="0" w:color="auto"/>
      </w:rPr>
      <w:t>保博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9E3A4A" w14:textId="77777777" w:rsidR="000344BB" w:rsidRDefault="000344BB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717897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3577776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840"/>
  <w:drawingGridHorizontalSpacing w:val="279"/>
  <w:drawingGridVerticalSpacing w:val="407"/>
  <w:displayHorizontalDrawingGridEvery w:val="0"/>
  <w:characterSpacingControl w:val="compressPunctuation"/>
  <w:hdrShapeDefaults>
    <o:shapedefaults v:ext="edit" spidmax="204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Dc1NTcwNDY2MzZX0lEKTi0uzszPAykwqgUA1+JIhiwAAAA="/>
  </w:docVars>
  <w:rsids>
    <w:rsidRoot w:val="00C33474"/>
    <w:rsid w:val="000344BB"/>
    <w:rsid w:val="00043238"/>
    <w:rsid w:val="00060225"/>
    <w:rsid w:val="000D1BFA"/>
    <w:rsid w:val="000E5F40"/>
    <w:rsid w:val="00112A77"/>
    <w:rsid w:val="00130852"/>
    <w:rsid w:val="00161102"/>
    <w:rsid w:val="00161D70"/>
    <w:rsid w:val="00171591"/>
    <w:rsid w:val="0017639D"/>
    <w:rsid w:val="001E3B15"/>
    <w:rsid w:val="00247369"/>
    <w:rsid w:val="00292286"/>
    <w:rsid w:val="002B0528"/>
    <w:rsid w:val="003070D9"/>
    <w:rsid w:val="00316915"/>
    <w:rsid w:val="00355174"/>
    <w:rsid w:val="003674F5"/>
    <w:rsid w:val="00373C78"/>
    <w:rsid w:val="00392B71"/>
    <w:rsid w:val="003E200C"/>
    <w:rsid w:val="00423DB3"/>
    <w:rsid w:val="00480B44"/>
    <w:rsid w:val="004B03F7"/>
    <w:rsid w:val="004E08CD"/>
    <w:rsid w:val="00516BE9"/>
    <w:rsid w:val="00526AC6"/>
    <w:rsid w:val="005308DC"/>
    <w:rsid w:val="00535DBE"/>
    <w:rsid w:val="005478E4"/>
    <w:rsid w:val="005C7E8C"/>
    <w:rsid w:val="006777A1"/>
    <w:rsid w:val="0069502F"/>
    <w:rsid w:val="006B13C5"/>
    <w:rsid w:val="006F745F"/>
    <w:rsid w:val="007513A2"/>
    <w:rsid w:val="0075787C"/>
    <w:rsid w:val="007A27F3"/>
    <w:rsid w:val="007C54C0"/>
    <w:rsid w:val="007F2870"/>
    <w:rsid w:val="00804BA0"/>
    <w:rsid w:val="008475DC"/>
    <w:rsid w:val="008526E9"/>
    <w:rsid w:val="00857872"/>
    <w:rsid w:val="00897D39"/>
    <w:rsid w:val="008C3BED"/>
    <w:rsid w:val="008F2A93"/>
    <w:rsid w:val="00906924"/>
    <w:rsid w:val="0091029A"/>
    <w:rsid w:val="00942E81"/>
    <w:rsid w:val="0097129F"/>
    <w:rsid w:val="009C20FB"/>
    <w:rsid w:val="00A31375"/>
    <w:rsid w:val="00A575C0"/>
    <w:rsid w:val="00A60BB2"/>
    <w:rsid w:val="00A6566A"/>
    <w:rsid w:val="00A7245D"/>
    <w:rsid w:val="00AA53CF"/>
    <w:rsid w:val="00B3014B"/>
    <w:rsid w:val="00B40D69"/>
    <w:rsid w:val="00B6353A"/>
    <w:rsid w:val="00B71ED8"/>
    <w:rsid w:val="00BD1EA6"/>
    <w:rsid w:val="00C21B00"/>
    <w:rsid w:val="00C33474"/>
    <w:rsid w:val="00C6092D"/>
    <w:rsid w:val="00C71CD3"/>
    <w:rsid w:val="00C85FE3"/>
    <w:rsid w:val="00C92B22"/>
    <w:rsid w:val="00CA7174"/>
    <w:rsid w:val="00CC2BF4"/>
    <w:rsid w:val="00CC5164"/>
    <w:rsid w:val="00D66361"/>
    <w:rsid w:val="00D92FA3"/>
    <w:rsid w:val="00DA38EA"/>
    <w:rsid w:val="00DC0903"/>
    <w:rsid w:val="00DE4EA6"/>
    <w:rsid w:val="00DF5189"/>
    <w:rsid w:val="00E8347A"/>
    <w:rsid w:val="00F018C3"/>
    <w:rsid w:val="00F25BBF"/>
    <w:rsid w:val="00F468AC"/>
    <w:rsid w:val="00FA2592"/>
    <w:rsid w:val="00FB49E1"/>
    <w:rsid w:val="00FB527F"/>
    <w:rsid w:val="00FC406E"/>
    <w:rsid w:val="00FF7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>
      <v:textbox inset="5.85pt,.7pt,5.85pt,.7pt"/>
    </o:shapedefaults>
    <o:shapelayout v:ext="edit">
      <o:idmap v:ext="edit" data="1"/>
    </o:shapelayout>
  </w:shapeDefaults>
  <w:decimalSymbol w:val="."/>
  <w:listSeparator w:val=","/>
  <w14:docId w14:val="33AD6764"/>
  <w15:chartTrackingRefBased/>
  <w15:docId w15:val="{C8250ED9-8EE5-4671-9D7F-7590A4A9B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/>
      <w:kern w:val="2"/>
      <w:sz w:val="28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6">
    <w:name w:val="Table Grid"/>
    <w:basedOn w:val="a1"/>
    <w:uiPriority w:val="5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C33474"/>
    <w:rPr>
      <w:rFonts w:ascii="ＭＳ 明朝"/>
      <w:kern w:val="2"/>
      <w:sz w:val="28"/>
      <w:szCs w:val="22"/>
    </w:rPr>
  </w:style>
  <w:style w:type="paragraph" w:styleId="a9">
    <w:name w:val="footer"/>
    <w:basedOn w:val="a"/>
    <w:link w:val="aa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C33474"/>
    <w:rPr>
      <w:rFonts w:ascii="ＭＳ 明朝"/>
      <w:kern w:val="2"/>
      <w:sz w:val="28"/>
      <w:szCs w:val="22"/>
    </w:rPr>
  </w:style>
  <w:style w:type="character" w:styleId="ab">
    <w:name w:val="annotation reference"/>
    <w:rsid w:val="00857872"/>
    <w:rPr>
      <w:sz w:val="18"/>
      <w:szCs w:val="18"/>
    </w:rPr>
  </w:style>
  <w:style w:type="paragraph" w:styleId="ac">
    <w:name w:val="annotation text"/>
    <w:basedOn w:val="a"/>
    <w:link w:val="ad"/>
    <w:rsid w:val="00857872"/>
    <w:pPr>
      <w:jc w:val="left"/>
    </w:pPr>
  </w:style>
  <w:style w:type="character" w:customStyle="1" w:styleId="ad">
    <w:name w:val="コメント文字列 (文字)"/>
    <w:link w:val="ac"/>
    <w:rsid w:val="00857872"/>
    <w:rPr>
      <w:rFonts w:ascii="ＭＳ 明朝"/>
      <w:kern w:val="2"/>
      <w:sz w:val="28"/>
      <w:szCs w:val="22"/>
    </w:rPr>
  </w:style>
  <w:style w:type="paragraph" w:styleId="ae">
    <w:name w:val="annotation subject"/>
    <w:basedOn w:val="ac"/>
    <w:next w:val="ac"/>
    <w:link w:val="af"/>
    <w:rsid w:val="00857872"/>
    <w:rPr>
      <w:b/>
      <w:bCs/>
    </w:rPr>
  </w:style>
  <w:style w:type="character" w:customStyle="1" w:styleId="af">
    <w:name w:val="コメント内容 (文字)"/>
    <w:link w:val="ae"/>
    <w:rsid w:val="00857872"/>
    <w:rPr>
      <w:rFonts w:ascii="ＭＳ 明朝"/>
      <w:b/>
      <w:bCs/>
      <w:kern w:val="2"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354</Words>
  <Characters>2221</Characters>
  <Application>Microsoft Office Word</Application>
  <DocSecurity>0</DocSecurity>
  <Lines>18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受験及び就学承諾書</vt:lpstr>
      <vt:lpstr>受験及び就学承諾書</vt:lpstr>
    </vt:vector>
  </TitlesOfParts>
  <Company>Toshiba</Company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験及び就学承諾書</dc:title>
  <dc:subject/>
  <dc:creator>医学部</dc:creator>
  <cp:keywords/>
  <cp:lastModifiedBy>本多 有加里</cp:lastModifiedBy>
  <cp:revision>7</cp:revision>
  <cp:lastPrinted>2022-10-18T01:34:00Z</cp:lastPrinted>
  <dcterms:created xsi:type="dcterms:W3CDTF">2022-10-17T04:39:00Z</dcterms:created>
  <dcterms:modified xsi:type="dcterms:W3CDTF">2024-11-13T01:40:00Z</dcterms:modified>
</cp:coreProperties>
</file>